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   (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bookmarkStart w:id="0" w:name="_GoBack"/>
            <w:bookmarkEnd w:id="0"/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</w:t>
            </w:r>
            <w:proofErr w:type="spellStart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name</w:t>
            </w:r>
            <w:proofErr w:type="spellEnd"/>
            <w:r>
              <w:rPr>
                <w:rFonts w:ascii="Tahoma" w:hAnsi="Tahoma" w:cs="Tahoma"/>
              </w:rPr>
              <w:t>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28E350CC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339F5D14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056CA910" w14:textId="56F47F3F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3EF55357" w14:textId="64DDD6DC" w:rsidR="00A53E1B" w:rsidRPr="00B16772" w:rsidRDefault="0099331E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noProof/>
        </w:rPr>
        <w:t xml:space="preserve">   </w:t>
      </w:r>
    </w:p>
    <w:p w14:paraId="648B0905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</w:p>
    <w:p w14:paraId="44E5EB8B" w14:textId="77777777" w:rsidR="00A53E1B" w:rsidRPr="00B16772" w:rsidRDefault="00A53E1B" w:rsidP="00CB1828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                                    </w:t>
      </w:r>
    </w:p>
    <w:p w14:paraId="18936A72" w14:textId="542683AA" w:rsidR="00EE49CC" w:rsidRPr="00B16772" w:rsidRDefault="0019049D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16772">
        <w:rPr>
          <w:rFonts w:cs="Tahoma"/>
        </w:rPr>
        <w:t xml:space="preserve">4.3.2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B0977F7" w14:textId="77777777" w:rsidR="004409F8" w:rsidRPr="00B16772" w:rsidRDefault="004409F8" w:rsidP="00E05BCF">
      <w:pPr>
        <w:pStyle w:val="BodyText"/>
        <w:tabs>
          <w:tab w:val="left" w:pos="720"/>
        </w:tabs>
        <w:rPr>
          <w:rFonts w:cs="Tahoma"/>
          <w:b w:val="0"/>
        </w:rPr>
      </w:pPr>
    </w:p>
    <w:p w14:paraId="5D3CB998" w14:textId="214AF85B" w:rsidR="00B74777" w:rsidRPr="00B16772" w:rsidRDefault="00B74777" w:rsidP="00B16772">
      <w:pPr>
        <w:tabs>
          <w:tab w:val="left" w:pos="720"/>
        </w:tabs>
        <w:rPr>
          <w:rFonts w:cs="Tahoma"/>
          <w:b/>
        </w:rPr>
      </w:pPr>
      <w:r w:rsidRPr="00B16772">
        <w:rPr>
          <w:rFonts w:ascii="Tahoma" w:hAnsi="Tahoma" w:cs="Tahoma"/>
          <w:b/>
        </w:rPr>
        <w:lastRenderedPageBreak/>
        <w:t>Forearm and wrist</w:t>
      </w: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p w14:paraId="50A774F1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77777777" w:rsidR="00013E99" w:rsidRPr="00B16772" w:rsidRDefault="00D43235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6</w:t>
      </w:r>
      <w:r w:rsidR="005F7417" w:rsidRPr="00B16772">
        <w:rPr>
          <w:rFonts w:ascii="Tahoma" w:hAnsi="Tahoma" w:cs="Tahoma"/>
          <w:b/>
        </w:rPr>
        <w:t xml:space="preserve"> </w:t>
      </w:r>
      <w:r w:rsidR="00154D53" w:rsidRPr="00B16772">
        <w:rPr>
          <w:rFonts w:ascii="Tahoma" w:hAnsi="Tahoma" w:cs="Tahoma"/>
          <w:b/>
        </w:rPr>
        <w:t>S</w:t>
      </w:r>
      <w:r w:rsidR="00D43235" w:rsidRPr="00B16772">
        <w:rPr>
          <w:rFonts w:ascii="Tahoma" w:hAnsi="Tahoma" w:cs="Tahoma"/>
          <w:b/>
        </w:rPr>
        <w:t>ensation</w:t>
      </w:r>
    </w:p>
    <w:p w14:paraId="1EB578AE" w14:textId="77777777" w:rsidR="00A90261" w:rsidRPr="00B16772" w:rsidRDefault="00A90261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77777777" w:rsidR="00C2470F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6416C324" w14:textId="77777777" w:rsidR="00980A46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77777777" w:rsidR="00043BA1" w:rsidRPr="00B16772" w:rsidRDefault="00043BA1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77777777" w:rsidR="00D43235" w:rsidRPr="00B16772" w:rsidRDefault="00D43235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75D25670" w:rsidR="00DA48AB" w:rsidRPr="00B16772" w:rsidRDefault="005A79D1" w:rsidP="00161F91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couple of steps.</w:t>
      </w:r>
    </w:p>
    <w:p w14:paraId="6FD85E04" w14:textId="77777777" w:rsidR="00D43235" w:rsidRPr="00B16772" w:rsidRDefault="001F753B" w:rsidP="001F753B">
      <w:pPr>
        <w:tabs>
          <w:tab w:val="left" w:pos="7753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lastRenderedPageBreak/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4.8.1.2  Work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DF268" w14:textId="77777777" w:rsidR="00884513" w:rsidRDefault="00884513" w:rsidP="00670711">
      <w:r>
        <w:separator/>
      </w:r>
    </w:p>
  </w:endnote>
  <w:endnote w:type="continuationSeparator" w:id="0">
    <w:p w14:paraId="55CA64A0" w14:textId="77777777" w:rsidR="00884513" w:rsidRDefault="00884513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324F1D" w:rsidRDefault="00324F1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324F1D" w:rsidRDefault="00324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F05C2" w14:textId="77777777" w:rsidR="00884513" w:rsidRDefault="00884513" w:rsidP="00670711">
      <w:r>
        <w:separator/>
      </w:r>
    </w:p>
  </w:footnote>
  <w:footnote w:type="continuationSeparator" w:id="0">
    <w:p w14:paraId="07EC2F2C" w14:textId="77777777" w:rsidR="00884513" w:rsidRDefault="00884513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324F1D" w:rsidRPr="00590E87" w:rsidRDefault="00324F1D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</w:t>
    </w:r>
    <w:r w:rsidR="003E2D97">
      <w:rPr>
        <w:rFonts w:ascii="Tahoma" w:hAnsi="Tahoma"/>
      </w:rPr>
      <w:t>{</w:t>
    </w:r>
    <w:proofErr w:type="spellStart"/>
    <w:r w:rsidR="00550CA3">
      <w:rPr>
        <w:rFonts w:ascii="Tahoma" w:hAnsi="Tahoma"/>
      </w:rPr>
      <w:t>fullName</w:t>
    </w:r>
    <w:proofErr w:type="spellEnd"/>
    <w:r w:rsidR="003E2D97">
      <w:rPr>
        <w:rFonts w:ascii="Tahoma" w:hAnsi="Tahoma"/>
      </w:rPr>
      <w:t>}</w:t>
    </w:r>
    <w:r>
      <w:rPr>
        <w:rFonts w:ascii="Tahoma" w:hAnsi="Tahoma"/>
      </w:rPr>
      <w:t xml:space="preserve">                                          </w:t>
    </w:r>
  </w:p>
  <w:p w14:paraId="7C9170E0" w14:textId="5EEF71E0" w:rsidR="00324F1D" w:rsidRPr="006209DD" w:rsidRDefault="00324F1D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Zyl  (OT)                                                                                     </w:t>
    </w:r>
    <w:r>
      <w:rPr>
        <w:rFonts w:ascii="Tahoma" w:hAnsi="Tahoma"/>
        <w:lang w:val="en-ZA"/>
      </w:rPr>
      <w:t xml:space="preserve">    </w:t>
    </w:r>
    <w:r w:rsidR="003E2D97">
      <w:rPr>
        <w:rFonts w:ascii="Tahoma" w:hAnsi="Tahoma"/>
        <w:lang w:val="en-ZA"/>
      </w:rPr>
      <w:t>{</w:t>
    </w:r>
    <w:r w:rsidR="00550CA3">
      <w:rPr>
        <w:rFonts w:ascii="Tahoma" w:hAnsi="Tahoma"/>
        <w:lang w:val="en-ZA"/>
      </w:rPr>
      <w:t>today</w:t>
    </w:r>
    <w:r w:rsidR="003E2D97">
      <w:rPr>
        <w:rFonts w:ascii="Tahoma" w:hAnsi="Tahoma"/>
        <w:lang w:val="en-ZA"/>
      </w:rPr>
      <w:t>}</w:t>
    </w:r>
  </w:p>
  <w:p w14:paraId="72A437D5" w14:textId="77777777" w:rsidR="00324F1D" w:rsidRPr="006209DD" w:rsidRDefault="00324F1D" w:rsidP="001C5700">
    <w:pPr>
      <w:pStyle w:val="Header"/>
      <w:rPr>
        <w:lang w:val="en-ZA"/>
      </w:rPr>
    </w:pPr>
  </w:p>
  <w:p w14:paraId="20FEED54" w14:textId="77777777" w:rsidR="00324F1D" w:rsidRPr="006209DD" w:rsidRDefault="00324F1D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A7A"/>
    <w:rsid w:val="00522CD4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C80"/>
    <w:rsid w:val="006E4A1D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,"/>
  <w:listSeparator w:val=";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30B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E9815-7829-41B4-914F-F6B4BC734F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22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3</cp:revision>
  <cp:lastPrinted>2016-08-15T09:09:00Z</cp:lastPrinted>
  <dcterms:created xsi:type="dcterms:W3CDTF">2019-09-15T19:29:00Z</dcterms:created>
  <dcterms:modified xsi:type="dcterms:W3CDTF">2019-09-28T06:10:00Z</dcterms:modified>
</cp:coreProperties>
</file>